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21597B" w14:textId="77777777" w:rsidR="0028502A" w:rsidRPr="00EB5893" w:rsidRDefault="00493AFA" w:rsidP="00493AFA">
      <w:pPr>
        <w:jc w:val="center"/>
        <w:rPr>
          <w:sz w:val="28"/>
          <w:szCs w:val="28"/>
          <w:lang w:val="en-GB"/>
        </w:rPr>
      </w:pPr>
      <w:bookmarkStart w:id="0" w:name="_GoBack"/>
      <w:bookmarkEnd w:id="0"/>
      <w:r w:rsidRPr="00EB5893">
        <w:rPr>
          <w:sz w:val="28"/>
          <w:szCs w:val="28"/>
          <w:lang w:val="en-GB"/>
        </w:rPr>
        <w:t>AUTHORISATION</w:t>
      </w:r>
    </w:p>
    <w:p w14:paraId="2F729548" w14:textId="77777777" w:rsidR="00493AFA" w:rsidRPr="00EB5893" w:rsidRDefault="00493AFA" w:rsidP="00493AFA">
      <w:pPr>
        <w:jc w:val="center"/>
        <w:rPr>
          <w:sz w:val="28"/>
          <w:szCs w:val="28"/>
          <w:lang w:val="en-GB"/>
        </w:rPr>
      </w:pPr>
    </w:p>
    <w:p w14:paraId="59D5BD93" w14:textId="774613C8" w:rsidR="00493AFA" w:rsidRPr="00EB5893" w:rsidRDefault="00493AFA" w:rsidP="00493AFA">
      <w:pPr>
        <w:jc w:val="both"/>
        <w:rPr>
          <w:sz w:val="28"/>
          <w:szCs w:val="28"/>
          <w:lang w:val="en-GB"/>
        </w:rPr>
      </w:pPr>
      <w:r w:rsidRPr="00EB5893">
        <w:rPr>
          <w:sz w:val="28"/>
          <w:szCs w:val="28"/>
          <w:lang w:val="en-GB"/>
        </w:rPr>
        <w:t>We, the undersigned members of the _____________ team, aut</w:t>
      </w:r>
      <w:r w:rsidR="00EB5893">
        <w:rPr>
          <w:sz w:val="28"/>
          <w:szCs w:val="28"/>
          <w:lang w:val="en-GB"/>
        </w:rPr>
        <w:t>h</w:t>
      </w:r>
      <w:r w:rsidRPr="00EB5893">
        <w:rPr>
          <w:sz w:val="28"/>
          <w:szCs w:val="28"/>
          <w:lang w:val="en-GB"/>
        </w:rPr>
        <w:t xml:space="preserve">orise _____________________ (name of the team leader) to present our team at the Regional Cooperation Council (RCC) competition event Balkathon 5.0 obliging </w:t>
      </w:r>
      <w:r w:rsidR="00333FF9">
        <w:rPr>
          <w:sz w:val="28"/>
          <w:szCs w:val="28"/>
          <w:lang w:val="en-GB"/>
        </w:rPr>
        <w:t xml:space="preserve">themselves </w:t>
      </w:r>
      <w:r w:rsidRPr="00EB5893">
        <w:rPr>
          <w:sz w:val="28"/>
          <w:szCs w:val="28"/>
          <w:lang w:val="en-GB"/>
        </w:rPr>
        <w:t xml:space="preserve">to fulfil </w:t>
      </w:r>
      <w:r w:rsidR="00333FF9">
        <w:rPr>
          <w:sz w:val="28"/>
          <w:szCs w:val="28"/>
          <w:lang w:val="en-GB"/>
        </w:rPr>
        <w:t>their</w:t>
      </w:r>
      <w:r w:rsidRPr="00EB5893">
        <w:rPr>
          <w:sz w:val="28"/>
          <w:szCs w:val="28"/>
          <w:lang w:val="en-GB"/>
        </w:rPr>
        <w:t xml:space="preserve"> function during the competition.</w:t>
      </w:r>
    </w:p>
    <w:p w14:paraId="77D6A91C" w14:textId="77777777" w:rsidR="00493AFA" w:rsidRPr="00EB5893" w:rsidRDefault="00493AFA" w:rsidP="00493AFA">
      <w:pPr>
        <w:jc w:val="both"/>
        <w:rPr>
          <w:sz w:val="28"/>
          <w:szCs w:val="28"/>
          <w:lang w:val="en-GB"/>
        </w:rPr>
      </w:pPr>
    </w:p>
    <w:p w14:paraId="012288EB" w14:textId="77777777" w:rsidR="00493AFA" w:rsidRPr="00EB5893" w:rsidRDefault="00493AFA" w:rsidP="00493AFA">
      <w:pPr>
        <w:jc w:val="both"/>
        <w:rPr>
          <w:sz w:val="28"/>
          <w:szCs w:val="28"/>
          <w:lang w:val="en-GB"/>
        </w:rPr>
      </w:pPr>
      <w:r w:rsidRPr="00EB5893">
        <w:rPr>
          <w:sz w:val="28"/>
          <w:szCs w:val="28"/>
          <w:lang w:val="en-GB"/>
        </w:rPr>
        <w:t>Team member names:</w:t>
      </w:r>
    </w:p>
    <w:p w14:paraId="24EB48A9" w14:textId="77777777" w:rsidR="00493AFA" w:rsidRPr="00EB5893" w:rsidRDefault="00493AFA" w:rsidP="00493AFA">
      <w:pPr>
        <w:pStyle w:val="ListParagraph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 w:rsidRPr="00EB5893">
        <w:rPr>
          <w:sz w:val="28"/>
          <w:szCs w:val="28"/>
          <w:lang w:val="en-GB"/>
        </w:rPr>
        <w:t xml:space="preserve"> ___________________________ sign: _______________________</w:t>
      </w:r>
    </w:p>
    <w:p w14:paraId="714F3217" w14:textId="77777777" w:rsidR="00493AFA" w:rsidRPr="00EB5893" w:rsidRDefault="00493AFA" w:rsidP="00493AFA">
      <w:pPr>
        <w:pStyle w:val="ListParagraph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 w:rsidRPr="00EB5893">
        <w:rPr>
          <w:sz w:val="28"/>
          <w:szCs w:val="28"/>
          <w:lang w:val="en-GB"/>
        </w:rPr>
        <w:t>___________________________ sign: _______________________</w:t>
      </w:r>
    </w:p>
    <w:p w14:paraId="064198A1" w14:textId="77777777" w:rsidR="00493AFA" w:rsidRPr="00EB5893" w:rsidRDefault="00493AFA" w:rsidP="00493AFA">
      <w:pPr>
        <w:pStyle w:val="ListParagraph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 w:rsidRPr="00EB5893">
        <w:rPr>
          <w:sz w:val="28"/>
          <w:szCs w:val="28"/>
          <w:lang w:val="en-GB"/>
        </w:rPr>
        <w:t>___________________________ sign: _______________________</w:t>
      </w:r>
    </w:p>
    <w:p w14:paraId="1D890287" w14:textId="77777777" w:rsidR="00493AFA" w:rsidRPr="00EB5893" w:rsidRDefault="00493AFA" w:rsidP="00493AFA">
      <w:pPr>
        <w:pStyle w:val="ListParagraph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 w:rsidRPr="00EB5893">
        <w:rPr>
          <w:sz w:val="28"/>
          <w:szCs w:val="28"/>
          <w:lang w:val="en-GB"/>
        </w:rPr>
        <w:t>___________________________sign: _______________________</w:t>
      </w:r>
    </w:p>
    <w:p w14:paraId="2C32A4B3" w14:textId="77777777" w:rsidR="00493AFA" w:rsidRPr="00EB5893" w:rsidRDefault="00493AFA" w:rsidP="00493AFA">
      <w:pPr>
        <w:pStyle w:val="ListParagraph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 w:rsidRPr="00EB5893">
        <w:rPr>
          <w:sz w:val="28"/>
          <w:szCs w:val="28"/>
          <w:lang w:val="en-GB"/>
        </w:rPr>
        <w:t>___________________________ sign: _______________________</w:t>
      </w:r>
    </w:p>
    <w:p w14:paraId="2DE52E96" w14:textId="77777777" w:rsidR="00493AFA" w:rsidRPr="00EB5893" w:rsidRDefault="00493AFA" w:rsidP="00493AFA">
      <w:pPr>
        <w:pStyle w:val="ListParagraph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 w:rsidRPr="00EB5893">
        <w:rPr>
          <w:sz w:val="28"/>
          <w:szCs w:val="28"/>
          <w:lang w:val="en-GB"/>
        </w:rPr>
        <w:t>___________________________ sign: _______________________</w:t>
      </w:r>
    </w:p>
    <w:p w14:paraId="4C38F5E0" w14:textId="77777777" w:rsidR="00493AFA" w:rsidRPr="00EB5893" w:rsidRDefault="00493AFA" w:rsidP="00493AFA">
      <w:pPr>
        <w:jc w:val="both"/>
        <w:rPr>
          <w:sz w:val="28"/>
          <w:szCs w:val="28"/>
          <w:lang w:val="en-GB"/>
        </w:rPr>
      </w:pPr>
    </w:p>
    <w:p w14:paraId="403D73DB" w14:textId="77777777" w:rsidR="00493AFA" w:rsidRPr="00EB5893" w:rsidRDefault="00493AFA" w:rsidP="00493AFA">
      <w:pPr>
        <w:jc w:val="both"/>
        <w:rPr>
          <w:sz w:val="28"/>
          <w:szCs w:val="28"/>
          <w:lang w:val="en-GB"/>
        </w:rPr>
      </w:pPr>
      <w:r w:rsidRPr="00EB5893">
        <w:rPr>
          <w:sz w:val="28"/>
          <w:szCs w:val="28"/>
          <w:lang w:val="en-GB"/>
        </w:rPr>
        <w:t>Signed on: ____________</w:t>
      </w:r>
    </w:p>
    <w:p w14:paraId="10927E77" w14:textId="77777777" w:rsidR="00493AFA" w:rsidRPr="00EB5893" w:rsidRDefault="00493AFA">
      <w:pPr>
        <w:rPr>
          <w:lang w:val="en-GB"/>
        </w:rPr>
      </w:pPr>
    </w:p>
    <w:sectPr w:rsidR="00493AFA" w:rsidRPr="00EB58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6E363F"/>
    <w:multiLevelType w:val="hybridMultilevel"/>
    <w:tmpl w:val="9E5464FE"/>
    <w:lvl w:ilvl="0" w:tplc="281E67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wsDQzMDc3MzGwMDZQ0lEKTi0uzszPAykwqgUAZ2lsaCwAAAA="/>
  </w:docVars>
  <w:rsids>
    <w:rsidRoot w:val="00493AFA"/>
    <w:rsid w:val="0028502A"/>
    <w:rsid w:val="00333FF9"/>
    <w:rsid w:val="00345E17"/>
    <w:rsid w:val="00493AFA"/>
    <w:rsid w:val="00A71839"/>
    <w:rsid w:val="00E41053"/>
    <w:rsid w:val="00EB5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30BC3"/>
  <w15:chartTrackingRefBased/>
  <w15:docId w15:val="{93B311FA-7DA9-4C87-B8F4-F026348A5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3AF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B58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58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58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58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589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58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8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29D69D-6F35-4951-9223-6C7CABE96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Maras</dc:creator>
  <cp:keywords/>
  <dc:description/>
  <cp:lastModifiedBy>Tanja Maras</cp:lastModifiedBy>
  <cp:revision>2</cp:revision>
  <dcterms:created xsi:type="dcterms:W3CDTF">2024-05-20T09:11:00Z</dcterms:created>
  <dcterms:modified xsi:type="dcterms:W3CDTF">2024-05-20T09:11:00Z</dcterms:modified>
</cp:coreProperties>
</file>